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B16331E" w:rsidR="00501BEB" w:rsidRDefault="00DA692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426C61D" wp14:editId="348B06A6">
                <wp:simplePos x="0" y="0"/>
                <wp:positionH relativeFrom="column">
                  <wp:posOffset>4143375</wp:posOffset>
                </wp:positionH>
                <wp:positionV relativeFrom="paragraph">
                  <wp:posOffset>1764030</wp:posOffset>
                </wp:positionV>
                <wp:extent cx="3248025" cy="771525"/>
                <wp:effectExtent l="0" t="0" r="0" b="9525"/>
                <wp:wrapNone/>
                <wp:docPr id="1768597876" name="Rectangle 1768597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31463F" w14:textId="77777777" w:rsidR="003B1648" w:rsidRPr="00DA6920" w:rsidRDefault="003B1648" w:rsidP="003B164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DA6920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C61D" id="Rectangle 1768597876" o:spid="_x0000_s1026" style="position:absolute;margin-left:326.25pt;margin-top:138.9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IwlMMPeAAAADAEAAA8AAAAAAAAAAAAAAAAABgQAAGRycy9kb3ducmV2Lnht&#10;bFBLBQYAAAAABAAEAPMAAAARBQAAAAA=&#10;" filled="f" stroked="f">
                <v:textbox inset="2.53958mm,1.2694mm,2.53958mm,1.2694mm">
                  <w:txbxContent>
                    <w:p w14:paraId="1831463F" w14:textId="77777777" w:rsidR="003B1648" w:rsidRPr="00DA6920" w:rsidRDefault="003B1648" w:rsidP="003B1648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DA6920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C72EE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5806DDAE">
                <wp:simplePos x="0" y="0"/>
                <wp:positionH relativeFrom="column">
                  <wp:posOffset>4476750</wp:posOffset>
                </wp:positionH>
                <wp:positionV relativeFrom="paragraph">
                  <wp:posOffset>49815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812498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</w:pPr>
                            <w:r w:rsidRPr="00812498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595959" w:themeColor="text1" w:themeTint="A6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7" style="position:absolute;margin-left:352.5pt;margin-top:392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OxcZoXeAAAADAEAAA8AAAAAAAAAAAAAAAAADAQAAGRycy9kb3du&#10;cmV2LnhtbFBLBQYAAAAABAAEAPMAAAAXBQAAAAA=&#10;" filled="f" stroked="f">
                <v:textbox inset="2.53958mm,1.2694mm,2.53958mm,1.2694mm">
                  <w:txbxContent>
                    <w:p w14:paraId="3944F3F6" w14:textId="77777777" w:rsidR="00A84C3E" w:rsidRPr="00812498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</w:pPr>
                      <w:r w:rsidRPr="00812498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595959" w:themeColor="text1" w:themeTint="A6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CC794" w14:textId="77777777" w:rsidR="0014641A" w:rsidRDefault="0014641A" w:rsidP="00B6374C">
      <w:pPr>
        <w:spacing w:after="0" w:line="240" w:lineRule="auto"/>
      </w:pPr>
      <w:r>
        <w:separator/>
      </w:r>
    </w:p>
  </w:endnote>
  <w:endnote w:type="continuationSeparator" w:id="0">
    <w:p w14:paraId="726941A2" w14:textId="77777777" w:rsidR="0014641A" w:rsidRDefault="0014641A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F34611F-3622-44A8-8B68-1E87D03AFA86}"/>
    <w:embedItalic r:id="rId2" w:fontKey="{B3DF2029-C65E-4405-9E27-E3AF7C8109E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6668951-0748-4437-B993-C7E5A38DD601}"/>
    <w:embedItalic r:id="rId4" w:fontKey="{B6FA459E-ED65-4825-990D-6DB108B9F12A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3A96F44-842C-4F17-9EC6-D7AB972F719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F038EB" w14:textId="77777777" w:rsidR="0014641A" w:rsidRDefault="0014641A" w:rsidP="00B6374C">
      <w:pPr>
        <w:spacing w:after="0" w:line="240" w:lineRule="auto"/>
      </w:pPr>
      <w:r>
        <w:separator/>
      </w:r>
    </w:p>
  </w:footnote>
  <w:footnote w:type="continuationSeparator" w:id="0">
    <w:p w14:paraId="74232913" w14:textId="77777777" w:rsidR="0014641A" w:rsidRDefault="0014641A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8E68ACB" w:rsidR="00B6374C" w:rsidRDefault="00DA692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EEFAD2C" wp14:editId="670415C8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2333" cy="7765035"/>
          <wp:effectExtent l="0" t="0" r="6350" b="7620"/>
          <wp:wrapNone/>
          <wp:docPr id="33741052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41052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52333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4641A"/>
    <w:rsid w:val="002E4D26"/>
    <w:rsid w:val="002F4B6F"/>
    <w:rsid w:val="00344B93"/>
    <w:rsid w:val="003921EC"/>
    <w:rsid w:val="003B1648"/>
    <w:rsid w:val="004307AB"/>
    <w:rsid w:val="00501BEB"/>
    <w:rsid w:val="0053532C"/>
    <w:rsid w:val="00601E74"/>
    <w:rsid w:val="00692CB8"/>
    <w:rsid w:val="006A0110"/>
    <w:rsid w:val="006D642E"/>
    <w:rsid w:val="007A6F24"/>
    <w:rsid w:val="007C3B67"/>
    <w:rsid w:val="00812498"/>
    <w:rsid w:val="00A04D93"/>
    <w:rsid w:val="00A84C3E"/>
    <w:rsid w:val="00A87FD7"/>
    <w:rsid w:val="00B03B70"/>
    <w:rsid w:val="00B519E5"/>
    <w:rsid w:val="00B6374C"/>
    <w:rsid w:val="00C32FB5"/>
    <w:rsid w:val="00C72EE0"/>
    <w:rsid w:val="00D32BCC"/>
    <w:rsid w:val="00D46EFE"/>
    <w:rsid w:val="00D82C14"/>
    <w:rsid w:val="00DA6920"/>
    <w:rsid w:val="00F71AC6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2</cp:revision>
  <dcterms:created xsi:type="dcterms:W3CDTF">2022-12-16T20:39:00Z</dcterms:created>
  <dcterms:modified xsi:type="dcterms:W3CDTF">2026-01-31T09:39:00Z</dcterms:modified>
</cp:coreProperties>
</file>